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4BDC66" w14:textId="2C3D56FA" w:rsidR="00B31B80" w:rsidRDefault="00A51D2D" w:rsidP="00BB7BB6">
      <w:pPr>
        <w:jc w:val="center"/>
        <w:rPr>
          <w:b/>
          <w:smallCaps/>
          <w:sz w:val="28"/>
          <w:szCs w:val="28"/>
        </w:rPr>
      </w:pPr>
      <w:r>
        <w:rPr>
          <w:b/>
          <w:smallCaps/>
          <w:sz w:val="28"/>
          <w:szCs w:val="28"/>
        </w:rPr>
        <w:t xml:space="preserve">PLANOWANY TERMINARZ POSIEDZEŃ </w:t>
      </w:r>
    </w:p>
    <w:p w14:paraId="2FFFB706" w14:textId="2D67F960" w:rsidR="00A51D2D" w:rsidRDefault="00A51D2D" w:rsidP="00A51D2D">
      <w:pPr>
        <w:jc w:val="center"/>
        <w:rPr>
          <w:b/>
          <w:smallCaps/>
          <w:sz w:val="28"/>
          <w:szCs w:val="28"/>
        </w:rPr>
      </w:pPr>
      <w:r>
        <w:rPr>
          <w:b/>
          <w:smallCaps/>
          <w:sz w:val="28"/>
          <w:szCs w:val="28"/>
        </w:rPr>
        <w:t>RADY NAUKOWEJ DYSCYPLINY NAUKI FIZYCZNE</w:t>
      </w:r>
      <w:r w:rsidR="00442AFC">
        <w:rPr>
          <w:b/>
          <w:smallCaps/>
          <w:sz w:val="28"/>
          <w:szCs w:val="28"/>
        </w:rPr>
        <w:t xml:space="preserve"> </w:t>
      </w:r>
      <w:r w:rsidR="00F639F2">
        <w:rPr>
          <w:b/>
          <w:smallCaps/>
          <w:sz w:val="28"/>
          <w:szCs w:val="28"/>
        </w:rPr>
        <w:t>I RADY WYDZIAŁU FIZYKI</w:t>
      </w:r>
    </w:p>
    <w:p w14:paraId="26646877" w14:textId="4B1FB3E6" w:rsidR="00A51D2D" w:rsidRPr="0047433D" w:rsidRDefault="00A51D2D" w:rsidP="00A51D2D">
      <w:pPr>
        <w:jc w:val="center"/>
        <w:rPr>
          <w:b/>
          <w:smallCaps/>
          <w:sz w:val="28"/>
          <w:szCs w:val="28"/>
        </w:rPr>
      </w:pPr>
      <w:r>
        <w:rPr>
          <w:b/>
          <w:smallCaps/>
          <w:sz w:val="28"/>
          <w:szCs w:val="28"/>
        </w:rPr>
        <w:t>ROK AKADEMICKI 202</w:t>
      </w:r>
      <w:r w:rsidR="002D67AD">
        <w:rPr>
          <w:b/>
          <w:smallCaps/>
          <w:sz w:val="28"/>
          <w:szCs w:val="28"/>
        </w:rPr>
        <w:t>4</w:t>
      </w:r>
      <w:r>
        <w:rPr>
          <w:b/>
          <w:smallCaps/>
          <w:sz w:val="28"/>
          <w:szCs w:val="28"/>
        </w:rPr>
        <w:t>/202</w:t>
      </w:r>
      <w:r w:rsidR="002D67AD">
        <w:rPr>
          <w:b/>
          <w:smallCaps/>
          <w:sz w:val="28"/>
          <w:szCs w:val="28"/>
        </w:rPr>
        <w:t>5</w:t>
      </w:r>
    </w:p>
    <w:p w14:paraId="7C532BAA" w14:textId="77777777" w:rsidR="00B31B80" w:rsidRDefault="00B31B80" w:rsidP="00BB7BB6">
      <w:pPr>
        <w:jc w:val="center"/>
        <w:rPr>
          <w:sz w:val="28"/>
          <w:szCs w:val="28"/>
        </w:rPr>
      </w:pPr>
    </w:p>
    <w:p w14:paraId="72F3B40E" w14:textId="77777777" w:rsidR="00CB55C4" w:rsidRDefault="00CB55C4" w:rsidP="00BB7BB6">
      <w:pPr>
        <w:jc w:val="center"/>
        <w:rPr>
          <w:sz w:val="28"/>
          <w:szCs w:val="28"/>
        </w:rPr>
        <w:sectPr w:rsidR="00CB55C4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14509869" w14:textId="77777777" w:rsidR="00CB55C4" w:rsidRPr="0047433D" w:rsidRDefault="00CB55C4" w:rsidP="00BB7BB6">
      <w:pPr>
        <w:jc w:val="center"/>
        <w:rPr>
          <w:sz w:val="28"/>
          <w:szCs w:val="28"/>
        </w:rPr>
      </w:pPr>
    </w:p>
    <w:p w14:paraId="55E0F948" w14:textId="64E0B428" w:rsidR="00AE7BB2" w:rsidRDefault="00181C63">
      <w:pPr>
        <w:rPr>
          <w:color w:val="FF0000"/>
          <w:spacing w:val="-20"/>
          <w:sz w:val="28"/>
          <w:szCs w:val="28"/>
        </w:rPr>
        <w:sectPr w:rsidR="00AE7BB2" w:rsidSect="00CB55C4">
          <w:type w:val="continuous"/>
          <w:pgSz w:w="11906" w:h="16838"/>
          <w:pgMar w:top="1417" w:right="1417" w:bottom="1417" w:left="1417" w:header="708" w:footer="708" w:gutter="0"/>
          <w:cols w:num="2" w:space="709"/>
          <w:docGrid w:linePitch="360"/>
        </w:sectPr>
      </w:pPr>
      <w:r>
        <w:rPr>
          <w:color w:val="FF0000"/>
          <w:spacing w:val="-20"/>
          <w:sz w:val="28"/>
          <w:szCs w:val="28"/>
        </w:rPr>
        <w:t xml:space="preserve">  </w:t>
      </w:r>
    </w:p>
    <w:p w14:paraId="6413FEC6" w14:textId="77777777" w:rsidR="007404AE" w:rsidRDefault="007404AE">
      <w:pPr>
        <w:rPr>
          <w:sz w:val="28"/>
          <w:szCs w:val="28"/>
        </w:rPr>
      </w:pPr>
    </w:p>
    <w:p w14:paraId="238A1F9C" w14:textId="68F58951" w:rsidR="007404AE" w:rsidRPr="00A33E6C" w:rsidRDefault="00A42813">
      <w:pPr>
        <w:rPr>
          <w:sz w:val="28"/>
          <w:szCs w:val="28"/>
        </w:rPr>
      </w:pPr>
      <w:r w:rsidRPr="00A33E6C">
        <w:rPr>
          <w:sz w:val="28"/>
          <w:szCs w:val="28"/>
        </w:rPr>
        <w:t>24.</w:t>
      </w:r>
      <w:r w:rsidR="0031702B" w:rsidRPr="00A33E6C">
        <w:rPr>
          <w:sz w:val="28"/>
          <w:szCs w:val="28"/>
        </w:rPr>
        <w:t>10</w:t>
      </w:r>
      <w:r w:rsidR="00C45014" w:rsidRPr="00A33E6C">
        <w:rPr>
          <w:sz w:val="28"/>
          <w:szCs w:val="28"/>
        </w:rPr>
        <w:t>.2024 r.</w:t>
      </w:r>
      <w:r w:rsidR="000541D3" w:rsidRPr="00A33E6C">
        <w:rPr>
          <w:sz w:val="28"/>
          <w:szCs w:val="28"/>
        </w:rPr>
        <w:t xml:space="preserve">                           </w:t>
      </w:r>
    </w:p>
    <w:p w14:paraId="1A57D844" w14:textId="22FBA2E7" w:rsidR="00C45014" w:rsidRPr="00A33E6C" w:rsidRDefault="00F8264E">
      <w:pPr>
        <w:rPr>
          <w:sz w:val="20"/>
          <w:szCs w:val="20"/>
        </w:rPr>
      </w:pPr>
      <w:r w:rsidRPr="00A33E6C">
        <w:rPr>
          <w:sz w:val="28"/>
          <w:szCs w:val="28"/>
        </w:rPr>
        <w:t>21.11</w:t>
      </w:r>
      <w:r w:rsidR="0056681F" w:rsidRPr="00A33E6C">
        <w:rPr>
          <w:sz w:val="28"/>
          <w:szCs w:val="28"/>
        </w:rPr>
        <w:t>.2024 r.</w:t>
      </w:r>
      <w:r w:rsidR="006759CA" w:rsidRPr="00A33E6C">
        <w:rPr>
          <w:sz w:val="20"/>
          <w:szCs w:val="20"/>
        </w:rPr>
        <w:t>.</w:t>
      </w:r>
    </w:p>
    <w:p w14:paraId="069F6182" w14:textId="1FDA3835" w:rsidR="003068D6" w:rsidRPr="000541D3" w:rsidRDefault="0031702B">
      <w:pPr>
        <w:rPr>
          <w:sz w:val="28"/>
          <w:szCs w:val="28"/>
          <w:lang w:val="en-US"/>
        </w:rPr>
      </w:pPr>
      <w:r w:rsidRPr="000541D3">
        <w:rPr>
          <w:sz w:val="28"/>
          <w:szCs w:val="28"/>
          <w:lang w:val="en-US"/>
        </w:rPr>
        <w:t>1</w:t>
      </w:r>
      <w:r w:rsidR="00F8264E" w:rsidRPr="000541D3">
        <w:rPr>
          <w:sz w:val="28"/>
          <w:szCs w:val="28"/>
          <w:lang w:val="en-US"/>
        </w:rPr>
        <w:t>9</w:t>
      </w:r>
      <w:r w:rsidRPr="000541D3">
        <w:rPr>
          <w:sz w:val="28"/>
          <w:szCs w:val="28"/>
          <w:lang w:val="en-US"/>
        </w:rPr>
        <w:t>.12.2024 r.</w:t>
      </w:r>
    </w:p>
    <w:p w14:paraId="0C7CB40A" w14:textId="62ED38D4" w:rsidR="0031702B" w:rsidRPr="000541D3" w:rsidRDefault="00AB07B4">
      <w:pPr>
        <w:rPr>
          <w:sz w:val="28"/>
          <w:szCs w:val="28"/>
          <w:lang w:val="en-US"/>
        </w:rPr>
      </w:pPr>
      <w:r w:rsidRPr="000541D3">
        <w:rPr>
          <w:sz w:val="28"/>
          <w:szCs w:val="28"/>
          <w:lang w:val="en-US"/>
        </w:rPr>
        <w:t>23</w:t>
      </w:r>
      <w:r w:rsidR="00B73E86" w:rsidRPr="000541D3">
        <w:rPr>
          <w:sz w:val="28"/>
          <w:szCs w:val="28"/>
          <w:lang w:val="en-US"/>
        </w:rPr>
        <w:t>.01.2025 r.</w:t>
      </w:r>
    </w:p>
    <w:p w14:paraId="31F43A10" w14:textId="3EC3539A" w:rsidR="00B73E86" w:rsidRPr="000541D3" w:rsidRDefault="00965DE6">
      <w:pPr>
        <w:rPr>
          <w:sz w:val="28"/>
          <w:szCs w:val="28"/>
          <w:lang w:val="en-US"/>
        </w:rPr>
      </w:pPr>
      <w:r w:rsidRPr="000541D3">
        <w:rPr>
          <w:sz w:val="28"/>
          <w:szCs w:val="28"/>
          <w:lang w:val="en-US"/>
        </w:rPr>
        <w:t>20</w:t>
      </w:r>
      <w:r w:rsidR="00073D8F" w:rsidRPr="000541D3">
        <w:rPr>
          <w:sz w:val="28"/>
          <w:szCs w:val="28"/>
          <w:lang w:val="en-US"/>
        </w:rPr>
        <w:t>.02.2025 r.</w:t>
      </w:r>
    </w:p>
    <w:p w14:paraId="519C9CCE" w14:textId="7A892659" w:rsidR="00073D8F" w:rsidRPr="000541D3" w:rsidRDefault="005D7497">
      <w:pPr>
        <w:rPr>
          <w:sz w:val="28"/>
          <w:szCs w:val="28"/>
          <w:lang w:val="en-US"/>
        </w:rPr>
      </w:pPr>
      <w:r w:rsidRPr="000541D3">
        <w:rPr>
          <w:sz w:val="28"/>
          <w:szCs w:val="28"/>
          <w:lang w:val="en-US"/>
        </w:rPr>
        <w:t>20</w:t>
      </w:r>
      <w:r w:rsidR="00073D8F" w:rsidRPr="000541D3">
        <w:rPr>
          <w:sz w:val="28"/>
          <w:szCs w:val="28"/>
          <w:lang w:val="en-US"/>
        </w:rPr>
        <w:t>.03.2025 r.</w:t>
      </w:r>
    </w:p>
    <w:p w14:paraId="474DFA67" w14:textId="27ABA43B" w:rsidR="00073D8F" w:rsidRPr="000541D3" w:rsidRDefault="0031728E">
      <w:pPr>
        <w:rPr>
          <w:sz w:val="28"/>
          <w:szCs w:val="28"/>
          <w:lang w:val="en-US"/>
        </w:rPr>
      </w:pPr>
      <w:r w:rsidRPr="000541D3">
        <w:rPr>
          <w:sz w:val="28"/>
          <w:szCs w:val="28"/>
          <w:lang w:val="en-US"/>
        </w:rPr>
        <w:t>24</w:t>
      </w:r>
      <w:r w:rsidR="00724E2A" w:rsidRPr="000541D3">
        <w:rPr>
          <w:sz w:val="28"/>
          <w:szCs w:val="28"/>
          <w:lang w:val="en-US"/>
        </w:rPr>
        <w:t xml:space="preserve">.04.2025 r. </w:t>
      </w:r>
    </w:p>
    <w:p w14:paraId="64207C2B" w14:textId="39BE0A0C" w:rsidR="00724E2A" w:rsidRPr="000541D3" w:rsidRDefault="0031728E">
      <w:pPr>
        <w:rPr>
          <w:sz w:val="28"/>
          <w:szCs w:val="28"/>
          <w:lang w:val="en-US"/>
        </w:rPr>
      </w:pPr>
      <w:r w:rsidRPr="000541D3">
        <w:rPr>
          <w:sz w:val="28"/>
          <w:szCs w:val="28"/>
          <w:lang w:val="en-US"/>
        </w:rPr>
        <w:t>22</w:t>
      </w:r>
      <w:r w:rsidR="00724E2A" w:rsidRPr="000541D3">
        <w:rPr>
          <w:sz w:val="28"/>
          <w:szCs w:val="28"/>
          <w:lang w:val="en-US"/>
        </w:rPr>
        <w:t>.05.2025 r.</w:t>
      </w:r>
    </w:p>
    <w:p w14:paraId="6B5EA963" w14:textId="0D3860C2" w:rsidR="00724E2A" w:rsidRPr="000541D3" w:rsidRDefault="00724E2A">
      <w:pPr>
        <w:rPr>
          <w:sz w:val="28"/>
          <w:szCs w:val="28"/>
          <w:lang w:val="en-US"/>
        </w:rPr>
      </w:pPr>
      <w:r w:rsidRPr="000541D3">
        <w:rPr>
          <w:sz w:val="28"/>
          <w:szCs w:val="28"/>
          <w:lang w:val="en-US"/>
        </w:rPr>
        <w:t>26.06.2025 r.</w:t>
      </w:r>
    </w:p>
    <w:p w14:paraId="79EDEAB4" w14:textId="2A6E9243" w:rsidR="0041449E" w:rsidRPr="000541D3" w:rsidRDefault="0041449E">
      <w:pPr>
        <w:rPr>
          <w:sz w:val="28"/>
          <w:szCs w:val="28"/>
          <w:lang w:val="en-US"/>
        </w:rPr>
      </w:pPr>
      <w:r w:rsidRPr="000541D3">
        <w:rPr>
          <w:sz w:val="28"/>
          <w:szCs w:val="28"/>
          <w:lang w:val="en-US"/>
        </w:rPr>
        <w:t>25.09.2025 r.</w:t>
      </w:r>
    </w:p>
    <w:p w14:paraId="1609DE1C" w14:textId="2DD1242D" w:rsidR="001335F6" w:rsidRPr="000541D3" w:rsidRDefault="001335F6">
      <w:pPr>
        <w:rPr>
          <w:sz w:val="28"/>
          <w:szCs w:val="28"/>
          <w:lang w:val="en-US"/>
        </w:rPr>
      </w:pPr>
    </w:p>
    <w:p w14:paraId="5EC4C0E7" w14:textId="232ED352" w:rsidR="00062C89" w:rsidRPr="000541D3" w:rsidRDefault="00062C89">
      <w:pPr>
        <w:rPr>
          <w:sz w:val="28"/>
          <w:szCs w:val="28"/>
          <w:lang w:val="en-US"/>
        </w:rPr>
      </w:pPr>
    </w:p>
    <w:p w14:paraId="01F13156" w14:textId="122C50BB" w:rsidR="00AB02D0" w:rsidRPr="000541D3" w:rsidRDefault="00AB02D0">
      <w:pPr>
        <w:rPr>
          <w:sz w:val="28"/>
          <w:szCs w:val="28"/>
          <w:lang w:val="en-US"/>
        </w:rPr>
      </w:pPr>
    </w:p>
    <w:p w14:paraId="1CE0FC75" w14:textId="7E41E38D" w:rsidR="007B183A" w:rsidRPr="000541D3" w:rsidRDefault="007B183A">
      <w:pPr>
        <w:rPr>
          <w:sz w:val="28"/>
          <w:szCs w:val="28"/>
          <w:lang w:val="en-US"/>
        </w:rPr>
      </w:pPr>
    </w:p>
    <w:p w14:paraId="40C38A44" w14:textId="289C17DD" w:rsidR="007B183A" w:rsidRPr="000541D3" w:rsidRDefault="007B183A">
      <w:pPr>
        <w:rPr>
          <w:sz w:val="28"/>
          <w:szCs w:val="28"/>
          <w:lang w:val="en-US"/>
        </w:rPr>
      </w:pPr>
    </w:p>
    <w:p w14:paraId="074C45DE" w14:textId="1420FB31" w:rsidR="007B183A" w:rsidRPr="000541D3" w:rsidRDefault="007B183A">
      <w:pPr>
        <w:rPr>
          <w:sz w:val="28"/>
          <w:szCs w:val="28"/>
          <w:lang w:val="en-US"/>
        </w:rPr>
      </w:pPr>
    </w:p>
    <w:p w14:paraId="50513A5A" w14:textId="57386756" w:rsidR="007B183A" w:rsidRPr="000541D3" w:rsidRDefault="007B183A">
      <w:pPr>
        <w:rPr>
          <w:sz w:val="28"/>
          <w:szCs w:val="28"/>
          <w:lang w:val="en-US"/>
        </w:rPr>
      </w:pPr>
    </w:p>
    <w:p w14:paraId="29E12383" w14:textId="3D1C2731" w:rsidR="007B183A" w:rsidRPr="000541D3" w:rsidRDefault="007B183A">
      <w:pPr>
        <w:rPr>
          <w:sz w:val="28"/>
          <w:szCs w:val="28"/>
          <w:lang w:val="en-US"/>
        </w:rPr>
      </w:pPr>
    </w:p>
    <w:p w14:paraId="7C184B07" w14:textId="4B034FA4" w:rsidR="007B183A" w:rsidRPr="000541D3" w:rsidRDefault="007B183A">
      <w:pPr>
        <w:rPr>
          <w:sz w:val="28"/>
          <w:szCs w:val="28"/>
          <w:lang w:val="en-US"/>
        </w:rPr>
      </w:pPr>
    </w:p>
    <w:p w14:paraId="59132968" w14:textId="0388E8D7" w:rsidR="007B183A" w:rsidRPr="000541D3" w:rsidRDefault="007B183A">
      <w:pPr>
        <w:rPr>
          <w:sz w:val="28"/>
          <w:szCs w:val="28"/>
          <w:lang w:val="en-US"/>
        </w:rPr>
      </w:pPr>
    </w:p>
    <w:p w14:paraId="36593561" w14:textId="1761A9B3" w:rsidR="00D67140" w:rsidRPr="000541D3" w:rsidRDefault="00D67140">
      <w:pPr>
        <w:rPr>
          <w:sz w:val="28"/>
          <w:szCs w:val="28"/>
          <w:lang w:val="en-US"/>
        </w:rPr>
      </w:pPr>
    </w:p>
    <w:p w14:paraId="18B7FB3E" w14:textId="652E2A60" w:rsidR="00D67140" w:rsidRPr="000541D3" w:rsidRDefault="00D67140">
      <w:pPr>
        <w:rPr>
          <w:sz w:val="28"/>
          <w:szCs w:val="28"/>
          <w:lang w:val="en-US"/>
        </w:rPr>
      </w:pPr>
    </w:p>
    <w:p w14:paraId="371C8F33" w14:textId="5DAE67B3" w:rsidR="00D67140" w:rsidRPr="000541D3" w:rsidRDefault="00D67140">
      <w:pPr>
        <w:rPr>
          <w:sz w:val="28"/>
          <w:szCs w:val="28"/>
          <w:lang w:val="en-US"/>
        </w:rPr>
      </w:pPr>
    </w:p>
    <w:p w14:paraId="06CD2582" w14:textId="072499C9" w:rsidR="00D67140" w:rsidRPr="000541D3" w:rsidRDefault="00D67140">
      <w:pPr>
        <w:rPr>
          <w:sz w:val="28"/>
          <w:szCs w:val="28"/>
          <w:lang w:val="en-US"/>
        </w:rPr>
      </w:pPr>
    </w:p>
    <w:p w14:paraId="222C7848" w14:textId="1F0F27D8" w:rsidR="00D67140" w:rsidRPr="000541D3" w:rsidRDefault="00D67140">
      <w:pPr>
        <w:rPr>
          <w:sz w:val="28"/>
          <w:szCs w:val="28"/>
          <w:lang w:val="en-US"/>
        </w:rPr>
      </w:pPr>
    </w:p>
    <w:p w14:paraId="23783A19" w14:textId="5659A680" w:rsidR="00D67140" w:rsidRPr="000541D3" w:rsidRDefault="00D67140">
      <w:pPr>
        <w:rPr>
          <w:sz w:val="28"/>
          <w:szCs w:val="28"/>
          <w:lang w:val="en-US"/>
        </w:rPr>
      </w:pPr>
    </w:p>
    <w:p w14:paraId="48555909" w14:textId="0D4594A0" w:rsidR="00D67140" w:rsidRPr="000541D3" w:rsidRDefault="00D67140">
      <w:pPr>
        <w:rPr>
          <w:sz w:val="28"/>
          <w:szCs w:val="28"/>
          <w:lang w:val="en-US"/>
        </w:rPr>
      </w:pPr>
    </w:p>
    <w:p w14:paraId="4163763F" w14:textId="1FBC2A9A" w:rsidR="00D67140" w:rsidRPr="000541D3" w:rsidRDefault="00D67140">
      <w:pPr>
        <w:rPr>
          <w:sz w:val="28"/>
          <w:szCs w:val="28"/>
          <w:lang w:val="en-US"/>
        </w:rPr>
      </w:pPr>
    </w:p>
    <w:p w14:paraId="10BB1603" w14:textId="7448302D" w:rsidR="00D67140" w:rsidRPr="000541D3" w:rsidRDefault="00D67140">
      <w:pPr>
        <w:rPr>
          <w:sz w:val="28"/>
          <w:szCs w:val="28"/>
          <w:lang w:val="en-US"/>
        </w:rPr>
      </w:pPr>
    </w:p>
    <w:p w14:paraId="106D2C4E" w14:textId="47496CD9" w:rsidR="00D67140" w:rsidRPr="000541D3" w:rsidRDefault="00D67140">
      <w:pPr>
        <w:rPr>
          <w:sz w:val="28"/>
          <w:szCs w:val="28"/>
          <w:lang w:val="en-US"/>
        </w:rPr>
      </w:pPr>
    </w:p>
    <w:p w14:paraId="66E1A9BB" w14:textId="7A395029" w:rsidR="00D67140" w:rsidRPr="000541D3" w:rsidRDefault="00D67140">
      <w:pPr>
        <w:rPr>
          <w:sz w:val="28"/>
          <w:szCs w:val="28"/>
          <w:lang w:val="en-US"/>
        </w:rPr>
      </w:pPr>
    </w:p>
    <w:p w14:paraId="03C51DF3" w14:textId="3C1A99DE" w:rsidR="00D67140" w:rsidRPr="000541D3" w:rsidRDefault="00D67140">
      <w:pPr>
        <w:rPr>
          <w:sz w:val="28"/>
          <w:szCs w:val="28"/>
          <w:lang w:val="en-US"/>
        </w:rPr>
      </w:pPr>
    </w:p>
    <w:p w14:paraId="638DA207" w14:textId="4B8DD237" w:rsidR="00D67140" w:rsidRPr="000541D3" w:rsidRDefault="00D67140">
      <w:pPr>
        <w:rPr>
          <w:sz w:val="28"/>
          <w:szCs w:val="28"/>
          <w:lang w:val="en-US"/>
        </w:rPr>
      </w:pPr>
    </w:p>
    <w:p w14:paraId="1AC6627F" w14:textId="47BD65CC" w:rsidR="00D67140" w:rsidRPr="000541D3" w:rsidRDefault="00D67140">
      <w:pPr>
        <w:rPr>
          <w:sz w:val="28"/>
          <w:szCs w:val="28"/>
          <w:lang w:val="en-US"/>
        </w:rPr>
      </w:pPr>
    </w:p>
    <w:p w14:paraId="47F71DC6" w14:textId="6E3E0686" w:rsidR="00D67140" w:rsidRPr="000541D3" w:rsidRDefault="00D67140">
      <w:pPr>
        <w:rPr>
          <w:sz w:val="28"/>
          <w:szCs w:val="28"/>
          <w:lang w:val="en-US"/>
        </w:rPr>
      </w:pPr>
    </w:p>
    <w:p w14:paraId="5C8D3B76" w14:textId="312F1694" w:rsidR="00D67140" w:rsidRPr="000541D3" w:rsidRDefault="00D67140">
      <w:pPr>
        <w:rPr>
          <w:sz w:val="28"/>
          <w:szCs w:val="28"/>
          <w:lang w:val="en-US"/>
        </w:rPr>
      </w:pPr>
    </w:p>
    <w:p w14:paraId="07E4939A" w14:textId="77777777" w:rsidR="0063730C" w:rsidRPr="000541D3" w:rsidRDefault="0063730C" w:rsidP="00405573">
      <w:pPr>
        <w:rPr>
          <w:sz w:val="28"/>
          <w:szCs w:val="28"/>
          <w:lang w:val="en-US"/>
        </w:rPr>
      </w:pPr>
    </w:p>
    <w:p w14:paraId="0098737E" w14:textId="77777777" w:rsidR="0063730C" w:rsidRPr="000541D3" w:rsidRDefault="0063730C" w:rsidP="00405573">
      <w:pPr>
        <w:rPr>
          <w:sz w:val="28"/>
          <w:szCs w:val="28"/>
          <w:lang w:val="en-US"/>
        </w:rPr>
      </w:pPr>
    </w:p>
    <w:p w14:paraId="1DBA1081" w14:textId="77777777" w:rsidR="00034DE6" w:rsidRDefault="00034DE6" w:rsidP="00942B1D">
      <w:pPr>
        <w:rPr>
          <w:sz w:val="28"/>
          <w:szCs w:val="28"/>
        </w:rPr>
      </w:pPr>
    </w:p>
    <w:p w14:paraId="729D8DBF" w14:textId="2153D871" w:rsidR="00D67140" w:rsidRPr="00302427" w:rsidRDefault="00D67140">
      <w:pPr>
        <w:rPr>
          <w:sz w:val="28"/>
          <w:szCs w:val="28"/>
        </w:rPr>
      </w:pPr>
    </w:p>
    <w:p w14:paraId="28A32ADD" w14:textId="16B02286" w:rsidR="00D67140" w:rsidRPr="00302427" w:rsidRDefault="00D67140">
      <w:pPr>
        <w:rPr>
          <w:sz w:val="28"/>
          <w:szCs w:val="28"/>
        </w:rPr>
      </w:pPr>
    </w:p>
    <w:p w14:paraId="7E293808" w14:textId="77777777" w:rsidR="00D67140" w:rsidRPr="00302427" w:rsidRDefault="00D67140">
      <w:pPr>
        <w:rPr>
          <w:sz w:val="28"/>
          <w:szCs w:val="28"/>
        </w:rPr>
      </w:pPr>
    </w:p>
    <w:p w14:paraId="2D98B1E3" w14:textId="55ED1F3D" w:rsidR="003068D6" w:rsidRPr="00302427" w:rsidRDefault="003068D6">
      <w:pPr>
        <w:rPr>
          <w:sz w:val="28"/>
          <w:szCs w:val="28"/>
        </w:rPr>
      </w:pPr>
    </w:p>
    <w:p w14:paraId="43C893BD" w14:textId="77777777" w:rsidR="00942B1D" w:rsidRPr="00302427" w:rsidRDefault="00942B1D" w:rsidP="003068D6">
      <w:pPr>
        <w:jc w:val="center"/>
        <w:rPr>
          <w:b/>
          <w:smallCaps/>
          <w:sz w:val="28"/>
          <w:szCs w:val="28"/>
        </w:rPr>
      </w:pPr>
    </w:p>
    <w:p w14:paraId="0EE76F74" w14:textId="77777777" w:rsidR="00942B1D" w:rsidRPr="00302427" w:rsidRDefault="00942B1D" w:rsidP="003068D6">
      <w:pPr>
        <w:jc w:val="center"/>
        <w:rPr>
          <w:b/>
          <w:smallCaps/>
          <w:sz w:val="28"/>
          <w:szCs w:val="28"/>
        </w:rPr>
      </w:pPr>
    </w:p>
    <w:p w14:paraId="4D101BA0" w14:textId="77777777" w:rsidR="00942B1D" w:rsidRPr="00302427" w:rsidRDefault="00942B1D" w:rsidP="003068D6">
      <w:pPr>
        <w:jc w:val="center"/>
        <w:rPr>
          <w:b/>
          <w:smallCaps/>
          <w:sz w:val="28"/>
          <w:szCs w:val="28"/>
        </w:rPr>
      </w:pPr>
    </w:p>
    <w:p w14:paraId="04D455D5" w14:textId="77777777" w:rsidR="003068D6" w:rsidRPr="0047433D" w:rsidRDefault="003068D6">
      <w:pPr>
        <w:rPr>
          <w:sz w:val="28"/>
          <w:szCs w:val="28"/>
        </w:rPr>
      </w:pPr>
    </w:p>
    <w:sectPr w:rsidR="003068D6" w:rsidRPr="0047433D" w:rsidSect="00CB55C4">
      <w:type w:val="continuous"/>
      <w:pgSz w:w="11906" w:h="16838"/>
      <w:pgMar w:top="1417" w:right="1417" w:bottom="1417" w:left="1417" w:header="708" w:footer="708" w:gutter="0"/>
      <w:cols w:num="2" w:space="709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AzsDA0MLYwNrM0NTRS0lEKTi0uzszPAykwrAUAhwJqzCwAAAA="/>
  </w:docVars>
  <w:rsids>
    <w:rsidRoot w:val="00B31B80"/>
    <w:rsid w:val="00002513"/>
    <w:rsid w:val="00010AD0"/>
    <w:rsid w:val="000146A3"/>
    <w:rsid w:val="00014BA3"/>
    <w:rsid w:val="00034DE6"/>
    <w:rsid w:val="000541D3"/>
    <w:rsid w:val="00062C89"/>
    <w:rsid w:val="000635BE"/>
    <w:rsid w:val="00067493"/>
    <w:rsid w:val="00073D8F"/>
    <w:rsid w:val="00086B5F"/>
    <w:rsid w:val="00091727"/>
    <w:rsid w:val="000A7A1B"/>
    <w:rsid w:val="000C2647"/>
    <w:rsid w:val="000C2C6F"/>
    <w:rsid w:val="000E7384"/>
    <w:rsid w:val="00113F71"/>
    <w:rsid w:val="001335F6"/>
    <w:rsid w:val="001343BA"/>
    <w:rsid w:val="00144D31"/>
    <w:rsid w:val="00151C7F"/>
    <w:rsid w:val="00181C63"/>
    <w:rsid w:val="001831D2"/>
    <w:rsid w:val="001C4A07"/>
    <w:rsid w:val="001E1A06"/>
    <w:rsid w:val="001F14A8"/>
    <w:rsid w:val="0020400D"/>
    <w:rsid w:val="00212E3D"/>
    <w:rsid w:val="002416A5"/>
    <w:rsid w:val="0024492A"/>
    <w:rsid w:val="00255690"/>
    <w:rsid w:val="002648B5"/>
    <w:rsid w:val="00282A8B"/>
    <w:rsid w:val="002D67AD"/>
    <w:rsid w:val="002D6DD0"/>
    <w:rsid w:val="00302427"/>
    <w:rsid w:val="003068D6"/>
    <w:rsid w:val="0031702B"/>
    <w:rsid w:val="0031728E"/>
    <w:rsid w:val="0035446E"/>
    <w:rsid w:val="003808D8"/>
    <w:rsid w:val="003B467E"/>
    <w:rsid w:val="003D413A"/>
    <w:rsid w:val="003F2535"/>
    <w:rsid w:val="004006D6"/>
    <w:rsid w:val="00405573"/>
    <w:rsid w:val="0041449E"/>
    <w:rsid w:val="00422241"/>
    <w:rsid w:val="00442AFC"/>
    <w:rsid w:val="004660EB"/>
    <w:rsid w:val="0047433D"/>
    <w:rsid w:val="004833E5"/>
    <w:rsid w:val="004A5D31"/>
    <w:rsid w:val="004C1662"/>
    <w:rsid w:val="004E0191"/>
    <w:rsid w:val="004E4156"/>
    <w:rsid w:val="004F30C0"/>
    <w:rsid w:val="00502EA1"/>
    <w:rsid w:val="00527F70"/>
    <w:rsid w:val="005511FE"/>
    <w:rsid w:val="00557EB4"/>
    <w:rsid w:val="0056681F"/>
    <w:rsid w:val="005B7767"/>
    <w:rsid w:val="005D7497"/>
    <w:rsid w:val="005F4C0E"/>
    <w:rsid w:val="005F690F"/>
    <w:rsid w:val="0063730C"/>
    <w:rsid w:val="00641F5E"/>
    <w:rsid w:val="006759CA"/>
    <w:rsid w:val="006E284D"/>
    <w:rsid w:val="007229D5"/>
    <w:rsid w:val="00724E2A"/>
    <w:rsid w:val="007404AE"/>
    <w:rsid w:val="007B183A"/>
    <w:rsid w:val="007E6268"/>
    <w:rsid w:val="007F0DEA"/>
    <w:rsid w:val="007F1295"/>
    <w:rsid w:val="007F7190"/>
    <w:rsid w:val="008109E5"/>
    <w:rsid w:val="00844103"/>
    <w:rsid w:val="00855901"/>
    <w:rsid w:val="00871713"/>
    <w:rsid w:val="008B43F5"/>
    <w:rsid w:val="008B4800"/>
    <w:rsid w:val="008C1641"/>
    <w:rsid w:val="008C323C"/>
    <w:rsid w:val="008E3355"/>
    <w:rsid w:val="00942B1D"/>
    <w:rsid w:val="00945F8F"/>
    <w:rsid w:val="00965DE6"/>
    <w:rsid w:val="009A103B"/>
    <w:rsid w:val="009B1122"/>
    <w:rsid w:val="009C1A3E"/>
    <w:rsid w:val="00A00628"/>
    <w:rsid w:val="00A33E6C"/>
    <w:rsid w:val="00A42813"/>
    <w:rsid w:val="00A51D2D"/>
    <w:rsid w:val="00A66958"/>
    <w:rsid w:val="00A90E79"/>
    <w:rsid w:val="00A95C15"/>
    <w:rsid w:val="00AB02D0"/>
    <w:rsid w:val="00AB07B4"/>
    <w:rsid w:val="00AE5AB8"/>
    <w:rsid w:val="00AE7BB2"/>
    <w:rsid w:val="00B12B03"/>
    <w:rsid w:val="00B31B80"/>
    <w:rsid w:val="00B609B4"/>
    <w:rsid w:val="00B621B6"/>
    <w:rsid w:val="00B6476F"/>
    <w:rsid w:val="00B73E86"/>
    <w:rsid w:val="00BB1B04"/>
    <w:rsid w:val="00BB7BB6"/>
    <w:rsid w:val="00C00863"/>
    <w:rsid w:val="00C114F1"/>
    <w:rsid w:val="00C41466"/>
    <w:rsid w:val="00C45014"/>
    <w:rsid w:val="00C66E30"/>
    <w:rsid w:val="00C7117F"/>
    <w:rsid w:val="00C846D7"/>
    <w:rsid w:val="00CB4D80"/>
    <w:rsid w:val="00CB55C4"/>
    <w:rsid w:val="00CD597C"/>
    <w:rsid w:val="00CE4638"/>
    <w:rsid w:val="00CF62B6"/>
    <w:rsid w:val="00D10D02"/>
    <w:rsid w:val="00D119C2"/>
    <w:rsid w:val="00D321F7"/>
    <w:rsid w:val="00D40161"/>
    <w:rsid w:val="00D466A7"/>
    <w:rsid w:val="00D67140"/>
    <w:rsid w:val="00D81E9F"/>
    <w:rsid w:val="00DA5BCA"/>
    <w:rsid w:val="00DC2A6B"/>
    <w:rsid w:val="00DC7529"/>
    <w:rsid w:val="00E24178"/>
    <w:rsid w:val="00E40110"/>
    <w:rsid w:val="00E7082D"/>
    <w:rsid w:val="00EA4586"/>
    <w:rsid w:val="00EB77EB"/>
    <w:rsid w:val="00EC2165"/>
    <w:rsid w:val="00EE5285"/>
    <w:rsid w:val="00F02A0A"/>
    <w:rsid w:val="00F50E4E"/>
    <w:rsid w:val="00F5791A"/>
    <w:rsid w:val="00F639F2"/>
    <w:rsid w:val="00F8264E"/>
    <w:rsid w:val="00FC1529"/>
    <w:rsid w:val="00FC4B93"/>
    <w:rsid w:val="00FC4C42"/>
    <w:rsid w:val="00FF72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845773A"/>
  <w15:chartTrackingRefBased/>
  <w15:docId w15:val="{D86003CA-6111-424C-992F-FE93B24AC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rsid w:val="008C323C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8C323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7</Words>
  <Characters>285</Characters>
  <Application>Microsoft Office Word</Application>
  <DocSecurity>0</DocSecurity>
  <Lines>2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ropozycja terminów posiedzeń Rady Wydziału Fizyki PW w roku akademickim 2010/2011</vt:lpstr>
    </vt:vector>
  </TitlesOfParts>
  <Company>.</Company>
  <LinksUpToDate>false</LinksUpToDate>
  <CharactersWithSpaces>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zycja terminów posiedzeń Rady Wydziału Fizyki PW w roku akademickim 2010/2011</dc:title>
  <dc:subject/>
  <dc:creator>wfpw</dc:creator>
  <cp:keywords/>
  <dc:description/>
  <cp:lastModifiedBy>Galanciak Martyna</cp:lastModifiedBy>
  <cp:revision>2</cp:revision>
  <cp:lastPrinted>2018-09-27T07:37:00Z</cp:lastPrinted>
  <dcterms:created xsi:type="dcterms:W3CDTF">2024-09-20T08:39:00Z</dcterms:created>
  <dcterms:modified xsi:type="dcterms:W3CDTF">2024-09-20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a09e3b1c41170703fd1f4c3434c1e6867281be416bfcf7881e30166146fff00</vt:lpwstr>
  </property>
</Properties>
</file>